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6" w:name="cover-letter"/>
    <w:p>
      <w:pPr>
        <w:pStyle w:val="Heading2"/>
      </w:pPr>
      <w:r>
        <w:t xml:space="preserve">Cover Letter</w:t>
      </w:r>
    </w:p>
    <w:p>
      <w:pPr>
        <w:pStyle w:val="FirstParagraph"/>
      </w:pPr>
      <w:r>
        <w:rPr>
          <w:bCs/>
          <w:b/>
        </w:rPr>
        <w:t xml:space="preserve">Mr. [Recipient'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Abuja, Nigeria</w:t>
      </w:r>
    </w:p>
    <w:bookmarkStart w:id="20" w:name="dear-recipients-name"/>
    <w:p>
      <w:pPr>
        <w:pStyle w:val="Heading3"/>
      </w:pPr>
      <w:r>
        <w:t xml:space="preserve">Dear [Recipient's Name],</w:t>
      </w:r>
    </w:p>
    <w:p>
      <w:pPr>
        <w:pStyle w:val="FirstParagraph"/>
      </w:pPr>
      <w:r>
        <w:t xml:space="preserve">I am writing to express my interest in the Mechanical Engineer position at [Company Name], as advertised. With a robust background in mechanical systems design, project management, and a deep understanding of Nigeria’s infrastructure challenges—particularly in Abuja—I am eager to contribute my expertise to your team. As a certified Mechanical Engineer with over [X years] of experience, I am confident in my ability to deliver innovative solutions tailored to the unique demands of Nigeria’s capital city.</w:t>
      </w:r>
    </w:p>
    <w:bookmarkEnd w:id="20"/>
    <w:bookmarkStart w:id="21" w:name="professional-background-and-expertise"/>
    <w:p>
      <w:pPr>
        <w:pStyle w:val="Heading3"/>
      </w:pPr>
      <w:r>
        <w:t xml:space="preserve">Professional Background and Expertise</w:t>
      </w:r>
    </w:p>
    <w:p>
      <w:pPr>
        <w:pStyle w:val="FirstParagraph"/>
      </w:pPr>
      <w:r>
        <w:t xml:space="preserve">As a Mechanical Engineer, my career has been centered on optimizing mechanical systems for efficiency, sustainability, and safety. In Nigeria Abuja, where rapid urbanization and industrial growth have intensified the need for reliable infrastructure, I have dedicated myself to addressing these challenges through technical excellence. My work spans across industries such as construction, energy, and manufacturing—areas critical to Abuja’s development. Whether designing HVAC systems for commercial buildings or troubleshooting mechanical failures in power generation units, I approach every project with a problem-solving mindset rooted in both theoretical knowledge and hands-on experience.</w:t>
      </w:r>
    </w:p>
    <w:p>
      <w:pPr>
        <w:pStyle w:val="BodyText"/>
      </w:pPr>
      <w:r>
        <w:t xml:space="preserve">My technical skills include proficiency in CAD software (AutoCAD, SolidWorks), thermodynamics, fluid mechanics, and finite element analysis. I am also well-versed in Nigerian engineering standards such as the National Building Code of Nigeria (NBC) and the Nigerian Industrial Standards (NIS). These standards are essential for ensuring that projects meet local safety and quality requirements, particularly in a city like Abuja where infrastructure must withstand diverse climatic conditions.</w:t>
      </w:r>
    </w:p>
    <w:bookmarkEnd w:id="21"/>
    <w:bookmarkStart w:id="22" w:name="experience-in-nigeria-abuja"/>
    <w:p>
      <w:pPr>
        <w:pStyle w:val="Heading3"/>
      </w:pPr>
      <w:r>
        <w:t xml:space="preserve">Experience in Nigeria Abuja</w:t>
      </w:r>
    </w:p>
    <w:p>
      <w:pPr>
        <w:pStyle w:val="FirstParagraph"/>
      </w:pPr>
      <w:r>
        <w:t xml:space="preserve">Having worked extensively in Nigeria Abuja, I understand the unique challenges and opportunities presented by this dynamic environment. For instance, during my tenure at [Previous Company Name], I led a team that designed and implemented a solar-powered water heating system for a government complex in Abuja. This project not only reduced energy costs by 30% but also aligned with the Nigerian government’s push for renewable energy solutions. Similarly, I have collaborated with local contractors to oversee the installation of industrial HVAC systems in commercial hubs across the city, ensuring compliance with environmental regulations and operational efficiency.</w:t>
      </w:r>
    </w:p>
    <w:p>
      <w:pPr>
        <w:pStyle w:val="BodyText"/>
      </w:pPr>
      <w:r>
        <w:t xml:space="preserve">In addition to technical projects, I have contributed to capacity-building initiatives aimed at improving mechanical engineering practices in Abuja. For example, I organized a workshop for young engineers on the application of modern tools like BIM (Building Information Modeling) in construction projects. This initiative was praised by local professional bodies and highlighted the importance of continuous learning in a rapidly evolving field.</w:t>
      </w:r>
    </w:p>
    <w:bookmarkEnd w:id="22"/>
    <w:bookmarkStart w:id="23" w:name="understanding-of-local-needs-and-goals"/>
    <w:p>
      <w:pPr>
        <w:pStyle w:val="Heading3"/>
      </w:pPr>
      <w:r>
        <w:t xml:space="preserve">Understanding of Local Needs and Goals</w:t>
      </w:r>
    </w:p>
    <w:p>
      <w:pPr>
        <w:pStyle w:val="FirstParagraph"/>
      </w:pPr>
      <w:r>
        <w:t xml:space="preserve">Nigeria Abuja is a city that embodies both ambition and complexity. As the political and administrative capital, it requires infrastructure that is not only functional but also resilient to the country’s economic fluctuations. Mechanical Engineers in this region must balance innovation with cost-effectiveness, ensuring projects are sustainable in the long term.</w:t>
      </w:r>
    </w:p>
    <w:p>
      <w:pPr>
        <w:pStyle w:val="BodyText"/>
      </w:pPr>
      <w:r>
        <w:t xml:space="preserve">One of my core strengths lies in my ability to adapt to local constraints. For instance, I have designed systems that minimize reliance on imported components by utilizing locally available materials and technologies. This approach not only reduces project costs but also supports Nigeria’s goal of self-sufficiency in critical industries. Furthermore, I have a proven track record of managing projects under tight deadlines and budgets—skills that are vital in Abuja’s competitive business landscape.</w:t>
      </w:r>
    </w:p>
    <w:bookmarkEnd w:id="23"/>
    <w:bookmarkStart w:id="24" w:name="why-company-name"/>
    <w:p>
      <w:pPr>
        <w:pStyle w:val="Heading3"/>
      </w:pPr>
      <w:r>
        <w:t xml:space="preserve">Why [Company Name]?</w:t>
      </w:r>
    </w:p>
    <w:p>
      <w:pPr>
        <w:pStyle w:val="FirstParagraph"/>
      </w:pPr>
      <w:r>
        <w:t xml:space="preserve">[Company Name]’s commitment to excellence in mechanical engineering aligns perfectly with my professional values. I am particularly impressed by your recent projects in renewable energy and urban infrastructure development, which reflect a forward-thinking approach to solving Nigeria’s challenges. I am eager to bring my expertise in system design, project management, and technical innovation to your team, helping drive the success of future initiatives in Abuja.</w:t>
      </w:r>
    </w:p>
    <w:p>
      <w:pPr>
        <w:pStyle w:val="BodyText"/>
      </w:pPr>
      <w:r>
        <w:t xml:space="preserve">Moreover, I admire [Company Name]’s focus on fostering a collaborative work environment where engineers can thrive. My experience working with multidisciplinary teams has taught me the importance of clear communication and shared goals—qualities I believe are central to your organization’s culture.</w:t>
      </w:r>
    </w:p>
    <w:bookmarkEnd w:id="24"/>
    <w:bookmarkStart w:id="25" w:name="conclusion"/>
    <w:p>
      <w:pPr>
        <w:pStyle w:val="Heading3"/>
      </w:pPr>
      <w:r>
        <w:t xml:space="preserve">Conclusion</w:t>
      </w:r>
    </w:p>
    <w:p>
      <w:pPr>
        <w:pStyle w:val="FirstParagraph"/>
      </w:pPr>
      <w:r>
        <w:t xml:space="preserve">In conclusion, I am enthusiastic about the opportunity to contribute my skills as a Mechanical Engineer to [Company Name]’s mission of advancing Nigeria Abuja’s infrastructure and industrial capabilities. My background in mechanical systems, combined with my deep understanding of local needs, positions me to add value to your projects and support your team’s objectives. I would welcome the chance to discuss how my experience aligns with your requirements.</w:t>
      </w:r>
    </w:p>
    <w:p>
      <w:pPr>
        <w:pStyle w:val="BodyText"/>
      </w:pPr>
      <w:r>
        <w:t xml:space="preserve">Thank you for considering my application. I look forward to the possibility of contributing to [Company Name]’s continued success in Nigeria Abuja.</w:t>
      </w:r>
    </w:p>
    <w:bookmarkEnd w:id="25"/>
    <w:p>
      <w:pPr>
        <w:pStyle w:val="BodyText"/>
      </w:pPr>
      <w:r>
        <w:rPr>
          <w:bCs/>
          <w:b/>
        </w:rPr>
        <w:t xml:space="preserve">Sincerely,</w:t>
      </w:r>
      <w:r>
        <w:br/>
      </w:r>
      <w:r>
        <w:rPr>
          <w:bCs/>
          <w:b/>
        </w:rPr>
        <w:t xml:space="preserve">[Your Full Name]</w:t>
      </w:r>
      <w:r>
        <w:br/>
      </w:r>
      <w:r>
        <w:rPr>
          <w:bCs/>
          <w:b/>
        </w:rPr>
        <w:t xml:space="preserve">[Phone Number]</w:t>
      </w:r>
      <w:r>
        <w:br/>
      </w:r>
      <w:r>
        <w:rPr>
          <w:bCs/>
          <w:b/>
        </w:rPr>
        <w:t xml:space="preserve">[Email Address]</w:t>
      </w:r>
      <w:r>
        <w:br/>
      </w:r>
      <w:r>
        <w:rPr>
          <w:bCs/>
          <w:b/>
        </w:rPr>
        <w:t xml:space="preserve">[LinkedIn Profile or Portfolio Link (if applicabl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6-07-23T06:11:32Z</dcterms:created>
  <dcterms:modified xsi:type="dcterms:W3CDTF">2026-07-23T06:11:32Z</dcterms:modified>
</cp:coreProperties>
</file>

<file path=docProps/custom.xml><?xml version="1.0" encoding="utf-8"?>
<Properties xmlns="http://schemas.openxmlformats.org/officeDocument/2006/custom-properties" xmlns:vt="http://schemas.openxmlformats.org/officeDocument/2006/docPropsVTypes"/>
</file>